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40BFEA" w14:textId="77777777" w:rsidR="00000000" w:rsidRDefault="00000000"/>
    <w:p w14:paraId="680F5A0F" w14:textId="77777777" w:rsidR="00AD45F0" w:rsidRDefault="00AD45F0"/>
    <w:p w14:paraId="2FFEDA93" w14:textId="77777777" w:rsidR="00AD45F0" w:rsidRDefault="00AD45F0"/>
    <w:p w14:paraId="1F4A2DAC" w14:textId="13053C79" w:rsidR="00AD45F0" w:rsidRPr="0056691D" w:rsidRDefault="00A55875" w:rsidP="002F4C6B">
      <w:pPr>
        <w:autoSpaceDE w:val="0"/>
        <w:autoSpaceDN w:val="0"/>
        <w:adjustRightInd w:val="0"/>
        <w:spacing w:before="0" w:after="0" w:line="240" w:lineRule="auto"/>
        <w:rPr>
          <w:rFonts w:asciiTheme="majorHAnsi" w:hAnsiTheme="majorHAnsi"/>
          <w:sz w:val="28"/>
          <w:szCs w:val="24"/>
          <w:lang w:val="en-US"/>
        </w:rPr>
      </w:pPr>
      <w:r w:rsidRPr="00FA355A">
        <w:rPr>
          <w:rFonts w:asciiTheme="majorHAnsi" w:hAnsiTheme="majorHAnsi"/>
          <w:sz w:val="28"/>
          <w:szCs w:val="24"/>
          <w:lang w:val="en-US"/>
        </w:rPr>
        <w:t>This is the peer reviewed version of the following article:</w:t>
      </w:r>
      <w:r w:rsidR="0056691D">
        <w:rPr>
          <w:rFonts w:asciiTheme="majorHAnsi" w:hAnsiTheme="majorHAnsi"/>
          <w:sz w:val="28"/>
          <w:szCs w:val="24"/>
          <w:lang w:val="en-US"/>
        </w:rPr>
        <w:t xml:space="preserve"> </w:t>
      </w:r>
      <w:r w:rsidR="002F4C6B" w:rsidRPr="002F4C6B">
        <w:rPr>
          <w:rFonts w:asciiTheme="majorHAnsi" w:hAnsiTheme="majorHAnsi"/>
          <w:sz w:val="28"/>
          <w:szCs w:val="24"/>
          <w:lang w:val="en-US"/>
        </w:rPr>
        <w:t>Clin Cancer Res 2012 May 15;18(10):2828-37.</w:t>
      </w:r>
      <w:r w:rsidR="00FA355A" w:rsidRPr="00FA355A">
        <w:rPr>
          <w:rFonts w:asciiTheme="majorHAnsi" w:hAnsiTheme="majorHAnsi"/>
          <w:sz w:val="28"/>
          <w:szCs w:val="24"/>
          <w:lang w:val="en-US"/>
        </w:rPr>
        <w:t>,</w:t>
      </w:r>
      <w:r w:rsidR="00BB38AC" w:rsidRPr="00FA355A">
        <w:rPr>
          <w:rFonts w:asciiTheme="majorHAnsi" w:hAnsiTheme="majorHAnsi"/>
          <w:sz w:val="28"/>
          <w:szCs w:val="24"/>
          <w:lang w:val="en-US"/>
        </w:rPr>
        <w:t xml:space="preserve"> </w:t>
      </w:r>
      <w:r w:rsidRPr="00FA355A">
        <w:rPr>
          <w:rFonts w:asciiTheme="majorHAnsi" w:hAnsiTheme="majorHAnsi"/>
          <w:sz w:val="28"/>
          <w:szCs w:val="24"/>
          <w:lang w:val="en-US"/>
        </w:rPr>
        <w:t>which has been published in final form at</w:t>
      </w:r>
      <w:r w:rsidRPr="00FA355A">
        <w:rPr>
          <w:rFonts w:asciiTheme="majorHAnsi" w:eastAsiaTheme="minorHAnsi" w:hAnsiTheme="majorHAnsi" w:cs="Calibri"/>
          <w:b/>
          <w:bCs/>
          <w:sz w:val="28"/>
          <w:szCs w:val="24"/>
          <w:lang w:val="en-US" w:eastAsia="en-US"/>
        </w:rPr>
        <w:t xml:space="preserve"> </w:t>
      </w:r>
      <w:proofErr w:type="spellStart"/>
      <w:r w:rsidR="0056691D" w:rsidRPr="0056691D">
        <w:rPr>
          <w:rFonts w:asciiTheme="majorHAnsi" w:hAnsiTheme="majorHAnsi"/>
          <w:sz w:val="28"/>
          <w:szCs w:val="24"/>
          <w:lang w:val="en-US"/>
        </w:rPr>
        <w:t>doi</w:t>
      </w:r>
      <w:proofErr w:type="spellEnd"/>
      <w:r w:rsidR="0056691D" w:rsidRPr="0056691D">
        <w:rPr>
          <w:rFonts w:asciiTheme="majorHAnsi" w:hAnsiTheme="majorHAnsi"/>
          <w:sz w:val="28"/>
          <w:szCs w:val="24"/>
          <w:lang w:val="en-US"/>
        </w:rPr>
        <w:t xml:space="preserve">: </w:t>
      </w:r>
      <w:proofErr w:type="spellStart"/>
      <w:r w:rsidR="002F4C6B" w:rsidRPr="002F4C6B">
        <w:rPr>
          <w:rFonts w:asciiTheme="majorHAnsi" w:hAnsiTheme="majorHAnsi"/>
          <w:sz w:val="28"/>
          <w:szCs w:val="24"/>
          <w:lang w:val="en-US"/>
        </w:rPr>
        <w:t>doi</w:t>
      </w:r>
      <w:proofErr w:type="spellEnd"/>
      <w:r w:rsidR="002F4C6B" w:rsidRPr="002F4C6B">
        <w:rPr>
          <w:rFonts w:asciiTheme="majorHAnsi" w:hAnsiTheme="majorHAnsi"/>
          <w:sz w:val="28"/>
          <w:szCs w:val="24"/>
          <w:lang w:val="en-US"/>
        </w:rPr>
        <w:t xml:space="preserve">: 10.1158/1078-0432.CCR-12-0160. </w:t>
      </w:r>
      <w:r w:rsidRPr="00FA355A">
        <w:rPr>
          <w:rFonts w:asciiTheme="majorHAnsi" w:hAnsiTheme="majorHAnsi"/>
          <w:sz w:val="28"/>
          <w:szCs w:val="24"/>
          <w:lang w:val="en-US"/>
        </w:rPr>
        <w:t xml:space="preserve">is article may be used for non-commercial purposes in accordance with </w:t>
      </w:r>
      <w:r w:rsidR="002F4C6B">
        <w:rPr>
          <w:rFonts w:asciiTheme="majorHAnsi" w:hAnsiTheme="majorHAnsi"/>
          <w:sz w:val="28"/>
          <w:szCs w:val="24"/>
          <w:lang w:val="en-US"/>
        </w:rPr>
        <w:t>AACR</w:t>
      </w:r>
      <w:r w:rsidR="0056691D">
        <w:rPr>
          <w:rFonts w:asciiTheme="majorHAnsi" w:hAnsiTheme="majorHAnsi"/>
          <w:sz w:val="28"/>
          <w:szCs w:val="24"/>
          <w:lang w:val="en-US"/>
        </w:rPr>
        <w:t xml:space="preserve"> </w:t>
      </w:r>
      <w:r w:rsidRPr="00FA355A">
        <w:rPr>
          <w:rFonts w:asciiTheme="majorHAnsi" w:hAnsiTheme="majorHAnsi"/>
          <w:sz w:val="28"/>
          <w:szCs w:val="24"/>
          <w:lang w:val="en-US"/>
        </w:rPr>
        <w:t>Terms and Conditions for Use of Self-Archived Versions.</w:t>
      </w:r>
    </w:p>
    <w:sectPr w:rsidR="00AD45F0" w:rsidRPr="0056691D" w:rsidSect="00AD45F0">
      <w:headerReference w:type="default" r:id="rId7"/>
      <w:pgSz w:w="11906" w:h="16838"/>
      <w:pgMar w:top="1417" w:right="1133" w:bottom="1417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B4CF33" w14:textId="77777777" w:rsidR="00386399" w:rsidRDefault="00386399" w:rsidP="00AD45F0">
      <w:pPr>
        <w:spacing w:before="0" w:after="0" w:line="240" w:lineRule="auto"/>
      </w:pPr>
      <w:r>
        <w:separator/>
      </w:r>
    </w:p>
  </w:endnote>
  <w:endnote w:type="continuationSeparator" w:id="0">
    <w:p w14:paraId="248C1188" w14:textId="77777777" w:rsidR="00386399" w:rsidRDefault="00386399" w:rsidP="00AD45F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AACDAC" w14:textId="77777777" w:rsidR="00386399" w:rsidRDefault="00386399" w:rsidP="00AD45F0">
      <w:pPr>
        <w:spacing w:before="0" w:after="0" w:line="240" w:lineRule="auto"/>
      </w:pPr>
      <w:r>
        <w:separator/>
      </w:r>
    </w:p>
  </w:footnote>
  <w:footnote w:type="continuationSeparator" w:id="0">
    <w:p w14:paraId="5F83D749" w14:textId="77777777" w:rsidR="00386399" w:rsidRDefault="00386399" w:rsidP="00AD45F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AC0788" w14:textId="77777777" w:rsidR="00AD45F0" w:rsidRDefault="00AD45F0" w:rsidP="00AD45F0">
    <w:pPr>
      <w:pStyle w:val="Encabezado"/>
      <w:jc w:val="center"/>
    </w:pPr>
    <w:r w:rsidRPr="00AD45F0">
      <w:rPr>
        <w:noProof/>
      </w:rPr>
      <w:drawing>
        <wp:inline distT="0" distB="0" distL="0" distR="0" wp14:anchorId="2E0A0B6C" wp14:editId="5264FA70">
          <wp:extent cx="4284000" cy="1183905"/>
          <wp:effectExtent l="0" t="0" r="2540" b="0"/>
          <wp:docPr id="46" name="Imagen 46" descr="REPISALU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REPISALU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284000" cy="11839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8C3971"/>
    <w:multiLevelType w:val="multilevel"/>
    <w:tmpl w:val="CC3CC0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703CC7"/>
    <w:multiLevelType w:val="multilevel"/>
    <w:tmpl w:val="CAF250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1DF0599"/>
    <w:multiLevelType w:val="multilevel"/>
    <w:tmpl w:val="D6FC12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90063519">
    <w:abstractNumId w:val="1"/>
  </w:num>
  <w:num w:numId="2" w16cid:durableId="1504394569">
    <w:abstractNumId w:val="2"/>
  </w:num>
  <w:num w:numId="3" w16cid:durableId="7468508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NzMyMjQ0NLE0NrFU0lEKTi0uzszPAykwrAUAa8lTBSwAAAA="/>
  </w:docVars>
  <w:rsids>
    <w:rsidRoot w:val="00AD45F0"/>
    <w:rsid w:val="00004B7B"/>
    <w:rsid w:val="0001595A"/>
    <w:rsid w:val="00016055"/>
    <w:rsid w:val="0002105F"/>
    <w:rsid w:val="0003212F"/>
    <w:rsid w:val="000322B9"/>
    <w:rsid w:val="00051E4C"/>
    <w:rsid w:val="00055DB8"/>
    <w:rsid w:val="00056381"/>
    <w:rsid w:val="000651FA"/>
    <w:rsid w:val="00066726"/>
    <w:rsid w:val="00067545"/>
    <w:rsid w:val="000733F0"/>
    <w:rsid w:val="000A6A16"/>
    <w:rsid w:val="000B1004"/>
    <w:rsid w:val="000B1848"/>
    <w:rsid w:val="000B4ABD"/>
    <w:rsid w:val="000B4C15"/>
    <w:rsid w:val="000B6190"/>
    <w:rsid w:val="000C6460"/>
    <w:rsid w:val="000D5B4B"/>
    <w:rsid w:val="000D7382"/>
    <w:rsid w:val="000D74E4"/>
    <w:rsid w:val="000E5347"/>
    <w:rsid w:val="000F29D6"/>
    <w:rsid w:val="001259B5"/>
    <w:rsid w:val="001316FF"/>
    <w:rsid w:val="00146451"/>
    <w:rsid w:val="00150328"/>
    <w:rsid w:val="0015090A"/>
    <w:rsid w:val="001631C6"/>
    <w:rsid w:val="00173443"/>
    <w:rsid w:val="001751C6"/>
    <w:rsid w:val="00195FBA"/>
    <w:rsid w:val="001A398F"/>
    <w:rsid w:val="001B1AC8"/>
    <w:rsid w:val="001C5E61"/>
    <w:rsid w:val="001D161E"/>
    <w:rsid w:val="001D5726"/>
    <w:rsid w:val="001E2505"/>
    <w:rsid w:val="001F0E91"/>
    <w:rsid w:val="001F2357"/>
    <w:rsid w:val="001F2D52"/>
    <w:rsid w:val="00204233"/>
    <w:rsid w:val="0021301B"/>
    <w:rsid w:val="002329D8"/>
    <w:rsid w:val="00254FA0"/>
    <w:rsid w:val="00261E1F"/>
    <w:rsid w:val="00263354"/>
    <w:rsid w:val="0026340D"/>
    <w:rsid w:val="00265B3C"/>
    <w:rsid w:val="00295B5A"/>
    <w:rsid w:val="002A35B6"/>
    <w:rsid w:val="002A439E"/>
    <w:rsid w:val="002A6BBC"/>
    <w:rsid w:val="002B5048"/>
    <w:rsid w:val="002D5783"/>
    <w:rsid w:val="002E1940"/>
    <w:rsid w:val="002E5138"/>
    <w:rsid w:val="002F4C6B"/>
    <w:rsid w:val="00304712"/>
    <w:rsid w:val="003074DB"/>
    <w:rsid w:val="00312458"/>
    <w:rsid w:val="00323A0B"/>
    <w:rsid w:val="00330B70"/>
    <w:rsid w:val="00336FA6"/>
    <w:rsid w:val="00352BFF"/>
    <w:rsid w:val="003534C5"/>
    <w:rsid w:val="00364ECD"/>
    <w:rsid w:val="00365D96"/>
    <w:rsid w:val="00377495"/>
    <w:rsid w:val="00386399"/>
    <w:rsid w:val="00397AB9"/>
    <w:rsid w:val="003A4B85"/>
    <w:rsid w:val="003B5475"/>
    <w:rsid w:val="003B64D8"/>
    <w:rsid w:val="003C68EC"/>
    <w:rsid w:val="003C716B"/>
    <w:rsid w:val="003D0834"/>
    <w:rsid w:val="003D5198"/>
    <w:rsid w:val="003E62A1"/>
    <w:rsid w:val="003F62A7"/>
    <w:rsid w:val="00402035"/>
    <w:rsid w:val="00402C8A"/>
    <w:rsid w:val="004144C0"/>
    <w:rsid w:val="0041751F"/>
    <w:rsid w:val="0042129A"/>
    <w:rsid w:val="004227F4"/>
    <w:rsid w:val="00437653"/>
    <w:rsid w:val="00457244"/>
    <w:rsid w:val="00457A05"/>
    <w:rsid w:val="004645B2"/>
    <w:rsid w:val="00474306"/>
    <w:rsid w:val="0047496C"/>
    <w:rsid w:val="00487FAC"/>
    <w:rsid w:val="00490D56"/>
    <w:rsid w:val="004B6477"/>
    <w:rsid w:val="004E307E"/>
    <w:rsid w:val="004F7EC1"/>
    <w:rsid w:val="004F7F4A"/>
    <w:rsid w:val="00500C13"/>
    <w:rsid w:val="0050129F"/>
    <w:rsid w:val="0050434C"/>
    <w:rsid w:val="0052276B"/>
    <w:rsid w:val="00524DB5"/>
    <w:rsid w:val="005303FF"/>
    <w:rsid w:val="005412B3"/>
    <w:rsid w:val="0054329B"/>
    <w:rsid w:val="005436DB"/>
    <w:rsid w:val="0056179B"/>
    <w:rsid w:val="00563C4F"/>
    <w:rsid w:val="0056691D"/>
    <w:rsid w:val="0058361D"/>
    <w:rsid w:val="00585CD5"/>
    <w:rsid w:val="00590478"/>
    <w:rsid w:val="00590638"/>
    <w:rsid w:val="005A3021"/>
    <w:rsid w:val="005A4C2A"/>
    <w:rsid w:val="005C3FDF"/>
    <w:rsid w:val="005D0CA8"/>
    <w:rsid w:val="005D6A03"/>
    <w:rsid w:val="005D6E08"/>
    <w:rsid w:val="005E0928"/>
    <w:rsid w:val="005E3D43"/>
    <w:rsid w:val="0063195E"/>
    <w:rsid w:val="0064401D"/>
    <w:rsid w:val="00655C30"/>
    <w:rsid w:val="006619A5"/>
    <w:rsid w:val="00663322"/>
    <w:rsid w:val="00665728"/>
    <w:rsid w:val="006716E0"/>
    <w:rsid w:val="00672439"/>
    <w:rsid w:val="00672AFE"/>
    <w:rsid w:val="00672E71"/>
    <w:rsid w:val="006857E2"/>
    <w:rsid w:val="00695A81"/>
    <w:rsid w:val="006C340C"/>
    <w:rsid w:val="006D0743"/>
    <w:rsid w:val="006D1F70"/>
    <w:rsid w:val="006E0313"/>
    <w:rsid w:val="006E20E8"/>
    <w:rsid w:val="006E38A7"/>
    <w:rsid w:val="006E69AD"/>
    <w:rsid w:val="007107AE"/>
    <w:rsid w:val="00716789"/>
    <w:rsid w:val="00753438"/>
    <w:rsid w:val="007744E8"/>
    <w:rsid w:val="007801F3"/>
    <w:rsid w:val="007A0C04"/>
    <w:rsid w:val="007B1463"/>
    <w:rsid w:val="007B5931"/>
    <w:rsid w:val="007B5BB4"/>
    <w:rsid w:val="007C5805"/>
    <w:rsid w:val="007C63A8"/>
    <w:rsid w:val="007D009E"/>
    <w:rsid w:val="007D2310"/>
    <w:rsid w:val="007F26CE"/>
    <w:rsid w:val="007F4FC6"/>
    <w:rsid w:val="00803F81"/>
    <w:rsid w:val="0080579F"/>
    <w:rsid w:val="00825484"/>
    <w:rsid w:val="0083210B"/>
    <w:rsid w:val="00835DF5"/>
    <w:rsid w:val="008374AD"/>
    <w:rsid w:val="0085273D"/>
    <w:rsid w:val="008531C9"/>
    <w:rsid w:val="00854F5B"/>
    <w:rsid w:val="00861D3D"/>
    <w:rsid w:val="00866988"/>
    <w:rsid w:val="008740FE"/>
    <w:rsid w:val="00874F6B"/>
    <w:rsid w:val="0087548D"/>
    <w:rsid w:val="0088670B"/>
    <w:rsid w:val="0089637E"/>
    <w:rsid w:val="008A1213"/>
    <w:rsid w:val="008A7532"/>
    <w:rsid w:val="008B3590"/>
    <w:rsid w:val="008C6FB8"/>
    <w:rsid w:val="008E7662"/>
    <w:rsid w:val="008F72BD"/>
    <w:rsid w:val="00902AB7"/>
    <w:rsid w:val="009159BF"/>
    <w:rsid w:val="00926CE0"/>
    <w:rsid w:val="0093429B"/>
    <w:rsid w:val="0094026F"/>
    <w:rsid w:val="00953F47"/>
    <w:rsid w:val="0096588D"/>
    <w:rsid w:val="009704C9"/>
    <w:rsid w:val="00977D59"/>
    <w:rsid w:val="009834A9"/>
    <w:rsid w:val="009915D8"/>
    <w:rsid w:val="009B0B42"/>
    <w:rsid w:val="009B31D1"/>
    <w:rsid w:val="009B43E0"/>
    <w:rsid w:val="009C6C7D"/>
    <w:rsid w:val="009D4BC2"/>
    <w:rsid w:val="009D6A7C"/>
    <w:rsid w:val="009D79BE"/>
    <w:rsid w:val="009E71C3"/>
    <w:rsid w:val="009F1160"/>
    <w:rsid w:val="009F2EED"/>
    <w:rsid w:val="00A03DC0"/>
    <w:rsid w:val="00A1287C"/>
    <w:rsid w:val="00A13ECF"/>
    <w:rsid w:val="00A16B85"/>
    <w:rsid w:val="00A22861"/>
    <w:rsid w:val="00A24156"/>
    <w:rsid w:val="00A2627B"/>
    <w:rsid w:val="00A40B3D"/>
    <w:rsid w:val="00A523CA"/>
    <w:rsid w:val="00A55875"/>
    <w:rsid w:val="00A5613B"/>
    <w:rsid w:val="00A642E5"/>
    <w:rsid w:val="00A6584F"/>
    <w:rsid w:val="00A70117"/>
    <w:rsid w:val="00A71E40"/>
    <w:rsid w:val="00A87A96"/>
    <w:rsid w:val="00A93E20"/>
    <w:rsid w:val="00AA1F72"/>
    <w:rsid w:val="00AB176E"/>
    <w:rsid w:val="00AB35C8"/>
    <w:rsid w:val="00AB5020"/>
    <w:rsid w:val="00AC3272"/>
    <w:rsid w:val="00AC535F"/>
    <w:rsid w:val="00AC5D44"/>
    <w:rsid w:val="00AD45F0"/>
    <w:rsid w:val="00AE5BB7"/>
    <w:rsid w:val="00AF2078"/>
    <w:rsid w:val="00AF71E5"/>
    <w:rsid w:val="00B16153"/>
    <w:rsid w:val="00B22B16"/>
    <w:rsid w:val="00B23F37"/>
    <w:rsid w:val="00B24470"/>
    <w:rsid w:val="00B25613"/>
    <w:rsid w:val="00B26D5A"/>
    <w:rsid w:val="00B31860"/>
    <w:rsid w:val="00B43CB8"/>
    <w:rsid w:val="00B528D4"/>
    <w:rsid w:val="00B535F4"/>
    <w:rsid w:val="00B570C1"/>
    <w:rsid w:val="00B7396C"/>
    <w:rsid w:val="00B75EF0"/>
    <w:rsid w:val="00B92306"/>
    <w:rsid w:val="00B936D6"/>
    <w:rsid w:val="00B97A92"/>
    <w:rsid w:val="00BB24CB"/>
    <w:rsid w:val="00BB3203"/>
    <w:rsid w:val="00BB336D"/>
    <w:rsid w:val="00BB38AC"/>
    <w:rsid w:val="00BB7BBA"/>
    <w:rsid w:val="00BD5511"/>
    <w:rsid w:val="00BF2AF0"/>
    <w:rsid w:val="00BF4724"/>
    <w:rsid w:val="00C070E8"/>
    <w:rsid w:val="00C1786B"/>
    <w:rsid w:val="00C23516"/>
    <w:rsid w:val="00C31D35"/>
    <w:rsid w:val="00C34BBA"/>
    <w:rsid w:val="00C4136D"/>
    <w:rsid w:val="00C50A5D"/>
    <w:rsid w:val="00C536D5"/>
    <w:rsid w:val="00C541DD"/>
    <w:rsid w:val="00C616E3"/>
    <w:rsid w:val="00C61F17"/>
    <w:rsid w:val="00C642D8"/>
    <w:rsid w:val="00C74CE2"/>
    <w:rsid w:val="00C85F0C"/>
    <w:rsid w:val="00C92186"/>
    <w:rsid w:val="00CA3F07"/>
    <w:rsid w:val="00CA6B4E"/>
    <w:rsid w:val="00CB5B6F"/>
    <w:rsid w:val="00CC58BE"/>
    <w:rsid w:val="00CC64D4"/>
    <w:rsid w:val="00CE0FFF"/>
    <w:rsid w:val="00D13E0A"/>
    <w:rsid w:val="00D21A00"/>
    <w:rsid w:val="00D22499"/>
    <w:rsid w:val="00D226C4"/>
    <w:rsid w:val="00D317EA"/>
    <w:rsid w:val="00D31E15"/>
    <w:rsid w:val="00D348E0"/>
    <w:rsid w:val="00D34DAB"/>
    <w:rsid w:val="00D45ACE"/>
    <w:rsid w:val="00D46AF8"/>
    <w:rsid w:val="00D60DD3"/>
    <w:rsid w:val="00D62298"/>
    <w:rsid w:val="00D65020"/>
    <w:rsid w:val="00D80B86"/>
    <w:rsid w:val="00D93DDF"/>
    <w:rsid w:val="00D95D80"/>
    <w:rsid w:val="00D9702F"/>
    <w:rsid w:val="00D9719E"/>
    <w:rsid w:val="00DA384A"/>
    <w:rsid w:val="00DA3D89"/>
    <w:rsid w:val="00DA3DD1"/>
    <w:rsid w:val="00DA58A8"/>
    <w:rsid w:val="00DD0C4E"/>
    <w:rsid w:val="00DE1464"/>
    <w:rsid w:val="00DE230B"/>
    <w:rsid w:val="00DF053E"/>
    <w:rsid w:val="00DF27E5"/>
    <w:rsid w:val="00DF3FBB"/>
    <w:rsid w:val="00DF43D4"/>
    <w:rsid w:val="00E03776"/>
    <w:rsid w:val="00E04875"/>
    <w:rsid w:val="00E04E5F"/>
    <w:rsid w:val="00E0688E"/>
    <w:rsid w:val="00E10F6A"/>
    <w:rsid w:val="00E123EA"/>
    <w:rsid w:val="00E15E4A"/>
    <w:rsid w:val="00E3437F"/>
    <w:rsid w:val="00E46D77"/>
    <w:rsid w:val="00E53F81"/>
    <w:rsid w:val="00E565D7"/>
    <w:rsid w:val="00E66A7E"/>
    <w:rsid w:val="00E67BE5"/>
    <w:rsid w:val="00E73074"/>
    <w:rsid w:val="00E76090"/>
    <w:rsid w:val="00E97CC2"/>
    <w:rsid w:val="00EA656A"/>
    <w:rsid w:val="00EC64EB"/>
    <w:rsid w:val="00ED6FDD"/>
    <w:rsid w:val="00EE2DAB"/>
    <w:rsid w:val="00F071F7"/>
    <w:rsid w:val="00F11A32"/>
    <w:rsid w:val="00F2143F"/>
    <w:rsid w:val="00F30B8C"/>
    <w:rsid w:val="00F31048"/>
    <w:rsid w:val="00F37952"/>
    <w:rsid w:val="00F41557"/>
    <w:rsid w:val="00F537ED"/>
    <w:rsid w:val="00F6577D"/>
    <w:rsid w:val="00F80619"/>
    <w:rsid w:val="00F9162B"/>
    <w:rsid w:val="00F95EC7"/>
    <w:rsid w:val="00FA355A"/>
    <w:rsid w:val="00FA5E14"/>
    <w:rsid w:val="00FA6CFB"/>
    <w:rsid w:val="00FB250F"/>
    <w:rsid w:val="00FC00C8"/>
    <w:rsid w:val="00FC27C8"/>
    <w:rsid w:val="00FC4950"/>
    <w:rsid w:val="00FD1B39"/>
    <w:rsid w:val="00FE7CC1"/>
    <w:rsid w:val="00FF002D"/>
    <w:rsid w:val="00FF75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D3BA2B2"/>
  <w15:chartTrackingRefBased/>
  <w15:docId w15:val="{68F74923-949B-4672-809D-15DA7DB71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26CE"/>
    <w:pPr>
      <w:spacing w:before="120" w:after="120" w:line="276" w:lineRule="auto"/>
      <w:jc w:val="both"/>
    </w:pPr>
    <w:rPr>
      <w:rFonts w:eastAsiaTheme="minorEastAsia"/>
      <w:szCs w:val="20"/>
      <w:lang w:eastAsia="es-ES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AD45F0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D45F0"/>
    <w:rPr>
      <w:rFonts w:eastAsiaTheme="minorEastAsia"/>
      <w:szCs w:val="20"/>
      <w:lang w:eastAsia="es-ES"/>
    </w:rPr>
  </w:style>
  <w:style w:type="paragraph" w:styleId="Piedepgina">
    <w:name w:val="footer"/>
    <w:basedOn w:val="Normal"/>
    <w:link w:val="PiedepginaCar"/>
    <w:uiPriority w:val="99"/>
    <w:unhideWhenUsed/>
    <w:rsid w:val="00AD45F0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D45F0"/>
    <w:rPr>
      <w:rFonts w:eastAsiaTheme="minorEastAsia"/>
      <w:szCs w:val="20"/>
      <w:lang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7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54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11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598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534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8902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58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20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95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473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2642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42664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130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8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80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121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2318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4247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95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410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1577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572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42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49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305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65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6751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108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36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39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713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7302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33877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49</Words>
  <Characters>273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ene Maseda Agüero</dc:creator>
  <cp:keywords/>
  <dc:description/>
  <cp:lastModifiedBy>Lopez.Victoria</cp:lastModifiedBy>
  <cp:revision>2</cp:revision>
  <cp:lastPrinted>2018-11-05T08:43:00Z</cp:lastPrinted>
  <dcterms:created xsi:type="dcterms:W3CDTF">2025-01-20T12:16:00Z</dcterms:created>
  <dcterms:modified xsi:type="dcterms:W3CDTF">2025-01-20T12:16:00Z</dcterms:modified>
</cp:coreProperties>
</file>